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1A1F" w:rsidRPr="009F5B89" w:rsidRDefault="00954226" w:rsidP="00954226">
      <w:pPr>
        <w:bidi/>
        <w:rPr>
          <w:b/>
          <w:bCs/>
          <w:sz w:val="28"/>
          <w:szCs w:val="28"/>
          <w:rtl/>
        </w:rPr>
      </w:pPr>
      <w:r w:rsidRPr="009F5B89">
        <w:rPr>
          <w:rFonts w:hint="cs"/>
          <w:b/>
          <w:bCs/>
          <w:sz w:val="28"/>
          <w:szCs w:val="28"/>
          <w:rtl/>
        </w:rPr>
        <w:t>מעגלי מימוש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שרת בסיסי שמקבל בקשות ומחזיר תשובה ( או כל קוד אחר לפי הבקשה)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 xml:space="preserve">הוספת הזדהות </w:t>
      </w:r>
      <w:r>
        <w:rPr>
          <w:rFonts w:hint="cs"/>
        </w:rPr>
        <w:t>JWT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הוספת בסיס נתונים</w:t>
      </w:r>
      <w:r w:rsidR="00701EA1">
        <w:rPr>
          <w:rFonts w:hint="cs"/>
          <w:rtl/>
        </w:rPr>
        <w:t xml:space="preserve"> לוולידציה ל</w:t>
      </w:r>
      <w:r>
        <w:rPr>
          <w:rFonts w:hint="cs"/>
          <w:rtl/>
        </w:rPr>
        <w:t xml:space="preserve"> </w:t>
      </w:r>
      <w:r>
        <w:rPr>
          <w:rFonts w:hint="cs"/>
        </w:rPr>
        <w:t>JWT</w:t>
      </w:r>
    </w:p>
    <w:p w:rsidR="00954226" w:rsidRDefault="00954226" w:rsidP="00C045AC">
      <w:pPr>
        <w:bidi/>
        <w:rPr>
          <w:rtl/>
        </w:rPr>
      </w:pPr>
      <w:r>
        <w:rPr>
          <w:rFonts w:hint="cs"/>
          <w:rtl/>
        </w:rPr>
        <w:t xml:space="preserve">הוספת בסיס נתונים למשתמש (שמות משתמש וסיסמאות לשירותים </w:t>
      </w:r>
      <w:r w:rsidR="00C045AC">
        <w:rPr>
          <w:rFonts w:hint="cs"/>
          <w:rtl/>
        </w:rPr>
        <w:t>השונים</w:t>
      </w:r>
      <w:r>
        <w:rPr>
          <w:rFonts w:hint="cs"/>
          <w:rtl/>
        </w:rPr>
        <w:t>)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כתיבת ה</w:t>
      </w:r>
      <w:r>
        <w:rPr>
          <w:rFonts w:hint="cs"/>
        </w:rPr>
        <w:t>URI</w:t>
      </w:r>
      <w:r>
        <w:rPr>
          <w:rFonts w:hint="cs"/>
          <w:rtl/>
        </w:rPr>
        <w:t xml:space="preserve"> </w:t>
      </w:r>
      <w:r>
        <w:t>/</w:t>
      </w:r>
      <w:proofErr w:type="spellStart"/>
      <w:r>
        <w:t>passwoeds</w:t>
      </w:r>
      <w:proofErr w:type="spellEnd"/>
    </w:p>
    <w:p w:rsidR="00954226" w:rsidRDefault="00954226" w:rsidP="00954226">
      <w:pPr>
        <w:bidi/>
      </w:pPr>
      <w:r>
        <w:rPr>
          <w:rFonts w:hint="cs"/>
          <w:rtl/>
        </w:rPr>
        <w:t>כתיבת ה</w:t>
      </w:r>
      <w:r>
        <w:rPr>
          <w:rFonts w:hint="cs"/>
        </w:rPr>
        <w:t>URI</w:t>
      </w:r>
      <w:r>
        <w:rPr>
          <w:rFonts w:hint="cs"/>
          <w:rtl/>
        </w:rPr>
        <w:t xml:space="preserve"> </w:t>
      </w:r>
      <w:r>
        <w:t>/passwords/{</w:t>
      </w:r>
      <w:proofErr w:type="spellStart"/>
      <w:r>
        <w:t>progID</w:t>
      </w:r>
      <w:proofErr w:type="spellEnd"/>
      <w:r>
        <w:t>}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חקר פרוטוקולים להזדהות שם משתמש וסיסמא.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כתיבת ממסד נתונים לשמות משתמש וסיסמא.</w:t>
      </w:r>
    </w:p>
    <w:p w:rsidR="009E4CA8" w:rsidRDefault="00954226" w:rsidP="009E4CA8">
      <w:pPr>
        <w:bidi/>
      </w:pPr>
      <w:r>
        <w:rPr>
          <w:rFonts w:hint="cs"/>
          <w:rtl/>
        </w:rPr>
        <w:t xml:space="preserve">כתיבת </w:t>
      </w:r>
      <w:proofErr w:type="spellStart"/>
      <w:r w:rsidR="009E4CA8">
        <w:t>uri</w:t>
      </w:r>
      <w:proofErr w:type="spellEnd"/>
      <w:r w:rsidR="009E4CA8">
        <w:t xml:space="preserve"> /register</w:t>
      </w:r>
    </w:p>
    <w:p w:rsidR="009E4CA8" w:rsidRDefault="009E4CA8" w:rsidP="009E4CA8">
      <w:pPr>
        <w:bidi/>
        <w:rPr>
          <w:rtl/>
        </w:rPr>
      </w:pPr>
      <w:r>
        <w:rPr>
          <w:rFonts w:hint="cs"/>
          <w:rtl/>
        </w:rPr>
        <w:t xml:space="preserve">כתיבת </w:t>
      </w:r>
      <w:proofErr w:type="spellStart"/>
      <w:r>
        <w:t>uri</w:t>
      </w:r>
      <w:proofErr w:type="spellEnd"/>
      <w:r>
        <w:t xml:space="preserve"> /login</w:t>
      </w:r>
    </w:p>
    <w:p w:rsidR="009E4CA8" w:rsidRDefault="009E4CA8" w:rsidP="009E4CA8">
      <w:pPr>
        <w:bidi/>
      </w:pPr>
      <w:r>
        <w:rPr>
          <w:rFonts w:hint="cs"/>
          <w:rtl/>
        </w:rPr>
        <w:t xml:space="preserve">כתיבת </w:t>
      </w:r>
      <w:proofErr w:type="spellStart"/>
      <w:r>
        <w:t>uri</w:t>
      </w:r>
      <w:proofErr w:type="spellEnd"/>
      <w:r>
        <w:t xml:space="preserve"> /reset</w:t>
      </w:r>
    </w:p>
    <w:p w:rsidR="009E4CA8" w:rsidRDefault="009E4CA8" w:rsidP="009E4CA8">
      <w:pPr>
        <w:bidi/>
        <w:rPr>
          <w:rtl/>
        </w:rPr>
      </w:pPr>
      <w:r>
        <w:rPr>
          <w:rFonts w:hint="cs"/>
          <w:rtl/>
        </w:rPr>
        <w:t>הוספת הזדהות עם שם משתמש וסיסמא כאופציה לזיהוי בבסיס המשאבים.</w:t>
      </w:r>
    </w:p>
    <w:p w:rsidR="009E4CA8" w:rsidRDefault="009E4CA8" w:rsidP="009F5B89">
      <w:pPr>
        <w:bidi/>
        <w:rPr>
          <w:rtl/>
        </w:rPr>
      </w:pPr>
      <w:r>
        <w:rPr>
          <w:rFonts w:hint="cs"/>
          <w:rtl/>
        </w:rPr>
        <w:t>הוספת רמת הבטחה גבוהה (הדורשת הזדהות מחדש) לבסיס נתונים.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>מימוש צד לקוח: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>כתיבת מסך הרשמה\התחברות.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 xml:space="preserve">כתיבת מסמך </w:t>
      </w:r>
      <w:r>
        <w:t>settings</w:t>
      </w:r>
      <w:r>
        <w:rPr>
          <w:rFonts w:hint="cs"/>
          <w:rtl/>
        </w:rPr>
        <w:t>:</w:t>
      </w:r>
    </w:p>
    <w:p w:rsidR="00015EBD" w:rsidRDefault="00015EBD" w:rsidP="00015EBD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שינוי סיסמא</w:t>
      </w:r>
    </w:p>
    <w:p w:rsidR="00015EBD" w:rsidRDefault="00015EBD" w:rsidP="00015EBD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מחיקת חשבון</w:t>
      </w:r>
    </w:p>
    <w:p w:rsidR="00015EBD" w:rsidRDefault="00015EBD" w:rsidP="00015EBD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ניהול סיסמאות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>כתיבת הכנסה אוטומטית של סיסמאות.</w:t>
      </w:r>
    </w:p>
    <w:p w:rsidR="00015EBD" w:rsidRDefault="00015EBD" w:rsidP="009F5B89">
      <w:pPr>
        <w:bidi/>
        <w:rPr>
          <w:rtl/>
        </w:rPr>
      </w:pPr>
      <w:r>
        <w:rPr>
          <w:rFonts w:hint="cs"/>
          <w:rtl/>
        </w:rPr>
        <w:t>כתיבת הרשמה אוטומטית.</w:t>
      </w:r>
      <w:bookmarkStart w:id="0" w:name="_GoBack"/>
      <w:bookmarkEnd w:id="0"/>
    </w:p>
    <w:sectPr w:rsidR="00015EB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5D3FC0"/>
    <w:multiLevelType w:val="hybridMultilevel"/>
    <w:tmpl w:val="BD7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trQwM7A0NDa1NLJU0lEKTi0uzszPAykwqgUATr4U0CwAAAA="/>
  </w:docVars>
  <w:rsids>
    <w:rsidRoot w:val="00954226"/>
    <w:rsid w:val="00015EBD"/>
    <w:rsid w:val="00567CE2"/>
    <w:rsid w:val="006B7085"/>
    <w:rsid w:val="00701EA1"/>
    <w:rsid w:val="00730577"/>
    <w:rsid w:val="00954226"/>
    <w:rsid w:val="009E4CA8"/>
    <w:rsid w:val="009F5B89"/>
    <w:rsid w:val="00C045AC"/>
    <w:rsid w:val="00C21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CEBE0"/>
  <w15:chartTrackingRefBased/>
  <w15:docId w15:val="{A2D4674F-4EA3-4ABA-932F-A9BFDED49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E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di</cp:lastModifiedBy>
  <cp:revision>7</cp:revision>
  <dcterms:created xsi:type="dcterms:W3CDTF">2019-02-04T07:44:00Z</dcterms:created>
  <dcterms:modified xsi:type="dcterms:W3CDTF">2019-05-30T16:12:00Z</dcterms:modified>
</cp:coreProperties>
</file>